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67AB3" w:rsidRDefault="00677AA1" w:rsidP="00B67AB3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A15F805" wp14:editId="47D8B8B3">
                <wp:simplePos x="0" y="0"/>
                <wp:positionH relativeFrom="column">
                  <wp:posOffset>1647825</wp:posOffset>
                </wp:positionH>
                <wp:positionV relativeFrom="paragraph">
                  <wp:posOffset>13970</wp:posOffset>
                </wp:positionV>
                <wp:extent cx="2524125" cy="803910"/>
                <wp:effectExtent l="19050" t="19050" r="66675" b="34290"/>
                <wp:wrapNone/>
                <wp:docPr id="8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24125" cy="80391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C0C0C0"/>
                        </a:solidFill>
                        <a:ln w="38100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  <a:effectLst>
                          <a:outerShdw dist="40161" dir="1106097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B67AB3" w:rsidRPr="000B3395" w:rsidRDefault="000B3395" w:rsidP="00B67AB3">
                            <w:pPr>
                              <w:jc w:val="center"/>
                              <w:rPr>
                                <w:rFonts w:ascii="IRANSans Black" w:hAnsi="IRANSans Black" w:cs="B Titr"/>
                                <w:color w:val="000000"/>
                                <w:rtl/>
                                <w:lang w:bidi="fa-IR"/>
                              </w:rPr>
                            </w:pPr>
                            <w:r w:rsidRPr="000B3395">
                              <w:rPr>
                                <w:rFonts w:ascii="IRANSans Black" w:hAnsi="IRANSans Black" w:cs="B Titr"/>
                                <w:color w:val="000000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فرم تعیین استاد</w:t>
                            </w:r>
                            <w:r w:rsidR="008A28C8">
                              <w:rPr>
                                <w:rFonts w:ascii="IRANSans Black" w:hAnsi="IRANSans Black" w:cs="B Titr" w:hint="cs"/>
                                <w:color w:val="000000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(ان)</w:t>
                            </w:r>
                            <w:r w:rsidRPr="000B3395">
                              <w:rPr>
                                <w:rFonts w:ascii="IRANSans Black" w:hAnsi="IRANSans Black" w:cs="B Titr"/>
                                <w:color w:val="000000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راهنما برای دانشجویان کارشناسی ارشد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A15F805" id="AutoShape 21" o:spid="_x0000_s1026" style="position:absolute;left:0;text-align:left;margin-left:129.75pt;margin-top:1.1pt;width:198.75pt;height:63.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" fillcolor="silver" strokecolor="white" strokeweight="3pt">
                <v:shadow on="t" opacity=".5" offset="3pt,1pt"/>
                <v:textbox>
                  <w:txbxContent>
                    <w:p w:rsidR="00B67AB3" w:rsidRPr="000B3395" w:rsidRDefault="000B3395" w:rsidP="00B67AB3">
                      <w:pPr>
                        <w:jc w:val="center"/>
                        <w:rPr>
                          <w:rFonts w:ascii="IRANSans Black" w:hAnsi="IRANSans Black" w:cs="B Titr"/>
                          <w:color w:val="000000"/>
                          <w:rtl/>
                          <w:lang w:bidi="fa-IR"/>
                        </w:rPr>
                      </w:pPr>
                      <w:r w:rsidRPr="000B3395">
                        <w:rPr>
                          <w:rFonts w:ascii="IRANSans Black" w:hAnsi="IRANSans Black" w:cs="B Titr"/>
                          <w:color w:val="000000"/>
                          <w:sz w:val="20"/>
                          <w:szCs w:val="20"/>
                          <w:rtl/>
                          <w:lang w:bidi="fa-IR"/>
                        </w:rPr>
                        <w:t>فرم تعیین استاد</w:t>
                      </w:r>
                      <w:r w:rsidR="008A28C8">
                        <w:rPr>
                          <w:rFonts w:ascii="IRANSans Black" w:hAnsi="IRANSans Black" w:cs="B Titr" w:hint="cs"/>
                          <w:color w:val="000000"/>
                          <w:sz w:val="20"/>
                          <w:szCs w:val="20"/>
                          <w:rtl/>
                          <w:lang w:bidi="fa-IR"/>
                        </w:rPr>
                        <w:t>(ان)</w:t>
                      </w:r>
                      <w:r w:rsidRPr="000B3395">
                        <w:rPr>
                          <w:rFonts w:ascii="IRANSans Black" w:hAnsi="IRANSans Black" w:cs="B Titr"/>
                          <w:color w:val="000000"/>
                          <w:sz w:val="20"/>
                          <w:szCs w:val="20"/>
                          <w:rtl/>
                          <w:lang w:bidi="fa-IR"/>
                        </w:rPr>
                        <w:t xml:space="preserve"> راهنما برای دانشجویان کارشناسی ارشد</w:t>
                      </w:r>
                    </w:p>
                  </w:txbxContent>
                </v:textbox>
              </v:roundrect>
            </w:pict>
          </mc:Fallback>
        </mc:AlternateContent>
      </w:r>
      <w:r w:rsidR="004A2DF5">
        <w:rPr>
          <w:noProof/>
        </w:rPr>
        <w:drawing>
          <wp:anchor distT="0" distB="0" distL="114300" distR="114300" simplePos="0" relativeHeight="251658240" behindDoc="0" locked="0" layoutInCell="1" allowOverlap="1" wp14:anchorId="424D3184" wp14:editId="26717EFB">
            <wp:simplePos x="0" y="0"/>
            <wp:positionH relativeFrom="column">
              <wp:posOffset>5391150</wp:posOffset>
            </wp:positionH>
            <wp:positionV relativeFrom="paragraph">
              <wp:posOffset>3175</wp:posOffset>
            </wp:positionV>
            <wp:extent cx="929640" cy="889635"/>
            <wp:effectExtent l="0" t="0" r="3810" b="5715"/>
            <wp:wrapNone/>
            <wp:docPr id="22" name="Picture 22" descr="arm c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arm cd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40" cy="889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2DF5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9BEE9A6" wp14:editId="4C1636E8">
                <wp:simplePos x="0" y="0"/>
                <wp:positionH relativeFrom="margin">
                  <wp:posOffset>-619125</wp:posOffset>
                </wp:positionH>
                <wp:positionV relativeFrom="margin">
                  <wp:posOffset>-38100</wp:posOffset>
                </wp:positionV>
                <wp:extent cx="7010400" cy="931545"/>
                <wp:effectExtent l="0" t="0" r="19050" b="20955"/>
                <wp:wrapSquare wrapText="bothSides"/>
                <wp:docPr id="7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10400" cy="931545"/>
                        </a:xfrm>
                        <a:prstGeom prst="roundRect">
                          <a:avLst>
                            <a:gd name="adj" fmla="val 5454"/>
                          </a:avLst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41041E" w:rsidRPr="008515EB" w:rsidRDefault="0041041E" w:rsidP="00183919">
                            <w:pPr>
                              <w:rPr>
                                <w:sz w:val="20"/>
                                <w:szCs w:val="20"/>
                                <w:rtl/>
                              </w:rPr>
                            </w:pPr>
                            <w:r w:rsidRPr="005864AE">
                              <w:rPr>
                                <w:rFonts w:hint="cs"/>
                                <w:rtl/>
                              </w:rPr>
                              <w:drawing>
                                <wp:inline distT="0" distB="0" distL="0" distR="0" wp14:anchorId="5D552387" wp14:editId="2640ECA1">
                                  <wp:extent cx="714375" cy="602116"/>
                                  <wp:effectExtent l="0" t="0" r="0" b="762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30793" cy="61595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563213" w:rsidRPr="008515EB" w:rsidRDefault="00563213" w:rsidP="00183919">
                            <w:pPr>
                              <w:rPr>
                                <w:rFonts w:cs="B Nazanin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8515EB">
                              <w:rPr>
                                <w:rFonts w:cs="B Nazanin" w:hint="cs"/>
                                <w:b/>
                                <w:bCs/>
                                <w:sz w:val="14"/>
                                <w:szCs w:val="14"/>
                                <w:rtl/>
                              </w:rPr>
                              <w:t>دانشکده مهندسی مکانی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9BEE9A6" id="AutoShape 4" o:spid="_x0000_s1027" style="position:absolute;left:0;text-align:left;margin-left:-48.75pt;margin-top:-3pt;width:552pt;height:73.35pt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arcsize="357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" strokeweight="1.5pt">
                <v:textbox>
                  <w:txbxContent>
                    <w:p w:rsidR="0041041E" w:rsidRPr="008515EB" w:rsidRDefault="0041041E" w:rsidP="00183919">
                      <w:pPr>
                        <w:rPr>
                          <w:sz w:val="20"/>
                          <w:szCs w:val="20"/>
                          <w:rtl/>
                        </w:rPr>
                      </w:pPr>
                      <w:r w:rsidRPr="005864AE">
                        <w:rPr>
                          <w:rFonts w:hint="cs"/>
                          <w:rtl/>
                        </w:rPr>
                        <w:drawing>
                          <wp:inline distT="0" distB="0" distL="0" distR="0" wp14:anchorId="5D552387" wp14:editId="2640ECA1">
                            <wp:extent cx="714375" cy="602116"/>
                            <wp:effectExtent l="0" t="0" r="0" b="762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30793" cy="61595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563213" w:rsidRPr="008515EB" w:rsidRDefault="00563213" w:rsidP="00183919">
                      <w:pPr>
                        <w:rPr>
                          <w:rFonts w:cs="B Nazanin"/>
                          <w:b/>
                          <w:bCs/>
                          <w:sz w:val="14"/>
                          <w:szCs w:val="14"/>
                        </w:rPr>
                      </w:pPr>
                      <w:r w:rsidRPr="008515EB">
                        <w:rPr>
                          <w:rFonts w:cs="B Nazanin" w:hint="cs"/>
                          <w:b/>
                          <w:bCs/>
                          <w:sz w:val="14"/>
                          <w:szCs w:val="14"/>
                          <w:rtl/>
                        </w:rPr>
                        <w:t>دانشکده مهندسی مکانیک</w:t>
                      </w:r>
                    </w:p>
                  </w:txbxContent>
                </v:textbox>
                <w10:wrap type="square" anchorx="margin" anchory="margin"/>
              </v:roundrect>
            </w:pict>
          </mc:Fallback>
        </mc:AlternateContent>
      </w:r>
      <w:r w:rsidR="004A2DF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B454591" wp14:editId="7B8A72A3">
                <wp:simplePos x="0" y="0"/>
                <wp:positionH relativeFrom="column">
                  <wp:posOffset>-609600</wp:posOffset>
                </wp:positionH>
                <wp:positionV relativeFrom="paragraph">
                  <wp:posOffset>1037590</wp:posOffset>
                </wp:positionV>
                <wp:extent cx="7000875" cy="9068435"/>
                <wp:effectExtent l="0" t="0" r="28575" b="18415"/>
                <wp:wrapNone/>
                <wp:docPr id="6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00875" cy="9068435"/>
                        </a:xfrm>
                        <a:prstGeom prst="roundRect">
                          <a:avLst>
                            <a:gd name="adj" fmla="val 343"/>
                          </a:avLst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B67AB3" w:rsidRPr="00216D66" w:rsidRDefault="000B3395" w:rsidP="005864AE">
                            <w:pPr>
                              <w:spacing w:line="360" w:lineRule="auto"/>
                              <w:jc w:val="right"/>
                              <w:rPr>
                                <w:rFonts w:cs="B Nazanin"/>
                                <w:b/>
                                <w:bCs/>
                                <w:rtl/>
                                <w:lang w:bidi="fa-IR"/>
                              </w:rPr>
                            </w:pPr>
                            <w:r w:rsidRPr="00216D66">
                              <w:rPr>
                                <w:rFonts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>الف) مشخصات دانشجو: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342"/>
                              <w:gridCol w:w="5343"/>
                            </w:tblGrid>
                            <w:tr w:rsidR="000B3395" w:rsidTr="005E6730">
                              <w:tc>
                                <w:tcPr>
                                  <w:tcW w:w="5350" w:type="dxa"/>
                                </w:tcPr>
                                <w:p w:rsidR="000B3395" w:rsidRDefault="000B3395" w:rsidP="00B67AB3">
                                  <w:pPr>
                                    <w:spacing w:line="360" w:lineRule="auto"/>
                                    <w:jc w:val="right"/>
                                    <w:rPr>
                                      <w:rFonts w:cs="B Nazanin"/>
                                      <w:sz w:val="22"/>
                                      <w:szCs w:val="22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Nazanin" w:hint="cs"/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>شماره‌ی دانشجویی:</w:t>
                                  </w:r>
                                </w:p>
                              </w:tc>
                              <w:tc>
                                <w:tcPr>
                                  <w:tcW w:w="5350" w:type="dxa"/>
                                </w:tcPr>
                                <w:p w:rsidR="000B3395" w:rsidRDefault="000B3395" w:rsidP="00B67AB3">
                                  <w:pPr>
                                    <w:spacing w:line="360" w:lineRule="auto"/>
                                    <w:jc w:val="right"/>
                                    <w:rPr>
                                      <w:rFonts w:cs="B Nazanin"/>
                                      <w:sz w:val="22"/>
                                      <w:szCs w:val="22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Nazanin" w:hint="cs"/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 xml:space="preserve">نام و نام خانوادگی: </w:t>
                                  </w:r>
                                </w:p>
                              </w:tc>
                            </w:tr>
                            <w:tr w:rsidR="000B3395" w:rsidTr="005E6730">
                              <w:tc>
                                <w:tcPr>
                                  <w:tcW w:w="5350" w:type="dxa"/>
                                </w:tcPr>
                                <w:p w:rsidR="000B3395" w:rsidRPr="000B3395" w:rsidRDefault="000B3395" w:rsidP="00216D66">
                                  <w:pPr>
                                    <w:spacing w:line="360" w:lineRule="auto"/>
                                    <w:jc w:val="right"/>
                                    <w:rPr>
                                      <w:rFonts w:cs="B Nazanin"/>
                                      <w:sz w:val="22"/>
                                      <w:szCs w:val="22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Nazanin" w:hint="cs"/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 xml:space="preserve">نوع ورود: بدون آزمون </w:t>
                                  </w:r>
                                  <w:r>
                                    <w:rPr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>□</w:t>
                                  </w:r>
                                  <w:r>
                                    <w:rPr>
                                      <w:rFonts w:hint="cs"/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cs="B Nazanin" w:hint="cs"/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 xml:space="preserve">روزانه </w:t>
                                  </w:r>
                                  <w:r>
                                    <w:rPr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>□</w:t>
                                  </w:r>
                                  <w:r>
                                    <w:rPr>
                                      <w:rFonts w:cs="B Nazanin" w:hint="cs"/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 xml:space="preserve"> نوبت دوم </w:t>
                                  </w:r>
                                  <w:r>
                                    <w:rPr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>□</w:t>
                                  </w:r>
                                  <w:r>
                                    <w:rPr>
                                      <w:rFonts w:hint="cs"/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cs="B Nazanin" w:hint="cs"/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>پردیس خودگردان</w:t>
                                  </w:r>
                                  <w:r>
                                    <w:rPr>
                                      <w:rFonts w:hint="cs"/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>□</w:t>
                                  </w:r>
                                  <w:r>
                                    <w:rPr>
                                      <w:rFonts w:hint="cs"/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5350" w:type="dxa"/>
                                </w:tcPr>
                                <w:p w:rsidR="000B3395" w:rsidRDefault="000B3395" w:rsidP="000B3395">
                                  <w:pPr>
                                    <w:spacing w:line="360" w:lineRule="auto"/>
                                    <w:jc w:val="right"/>
                                    <w:rPr>
                                      <w:rFonts w:cs="B Nazanin"/>
                                      <w:sz w:val="22"/>
                                      <w:szCs w:val="22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Nazanin" w:hint="cs"/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 xml:space="preserve">گرایش تحصیلی: </w:t>
                                  </w:r>
                                </w:p>
                              </w:tc>
                            </w:tr>
                            <w:tr w:rsidR="00216D66" w:rsidTr="005E6730">
                              <w:tc>
                                <w:tcPr>
                                  <w:tcW w:w="5350" w:type="dxa"/>
                                </w:tcPr>
                                <w:p w:rsidR="00216D66" w:rsidRDefault="00216D66" w:rsidP="00216D66">
                                  <w:pPr>
                                    <w:spacing w:line="360" w:lineRule="auto"/>
                                    <w:jc w:val="right"/>
                                    <w:rPr>
                                      <w:rFonts w:cs="B Nazanin"/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0" w:type="dxa"/>
                                </w:tcPr>
                                <w:p w:rsidR="00216D66" w:rsidRDefault="00216D66" w:rsidP="000B3395">
                                  <w:pPr>
                                    <w:spacing w:line="360" w:lineRule="auto"/>
                                    <w:jc w:val="right"/>
                                    <w:rPr>
                                      <w:rFonts w:cs="B Nazanin"/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Nazanin" w:hint="cs"/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>پژوهشکده‌ی همکار (در صورت وجود):</w:t>
                                  </w:r>
                                </w:p>
                              </w:tc>
                            </w:tr>
                          </w:tbl>
                          <w:p w:rsidR="000B3395" w:rsidRDefault="000B3395" w:rsidP="00B67AB3">
                            <w:pPr>
                              <w:spacing w:line="360" w:lineRule="auto"/>
                              <w:jc w:val="right"/>
                              <w:rPr>
                                <w:rFonts w:cs="B Nazanin"/>
                                <w:sz w:val="22"/>
                                <w:szCs w:val="22"/>
                                <w:rtl/>
                                <w:lang w:bidi="fa-IR"/>
                              </w:rPr>
                            </w:pPr>
                          </w:p>
                          <w:p w:rsidR="00216D66" w:rsidRDefault="00216D66" w:rsidP="00B67AB3">
                            <w:pPr>
                              <w:spacing w:line="360" w:lineRule="auto"/>
                              <w:jc w:val="right"/>
                              <w:rPr>
                                <w:rFonts w:cs="B Nazanin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  <w:t>ب) مشخصات استاد(ان) راهنما</w:t>
                            </w:r>
                          </w:p>
                          <w:p w:rsidR="00216D66" w:rsidRDefault="00216D66" w:rsidP="00B67AB3">
                            <w:pPr>
                              <w:spacing w:line="360" w:lineRule="auto"/>
                              <w:jc w:val="right"/>
                              <w:rPr>
                                <w:rFonts w:cs="B Nazanin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  <w:t xml:space="preserve">ب-1) استاد راهنمای اول: 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342"/>
                              <w:gridCol w:w="5343"/>
                            </w:tblGrid>
                            <w:tr w:rsidR="00216D66" w:rsidTr="005E6730">
                              <w:tc>
                                <w:tcPr>
                                  <w:tcW w:w="5350" w:type="dxa"/>
                                </w:tcPr>
                                <w:p w:rsidR="00216D66" w:rsidRDefault="00216D66" w:rsidP="00216D66">
                                  <w:pPr>
                                    <w:spacing w:line="360" w:lineRule="auto"/>
                                    <w:jc w:val="right"/>
                                    <w:rPr>
                                      <w:rFonts w:cs="B Nazanin"/>
                                      <w:sz w:val="22"/>
                                      <w:szCs w:val="22"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0" w:type="dxa"/>
                                </w:tcPr>
                                <w:p w:rsidR="00216D66" w:rsidRDefault="00216D66" w:rsidP="00216D66">
                                  <w:pPr>
                                    <w:spacing w:line="360" w:lineRule="auto"/>
                                    <w:jc w:val="right"/>
                                    <w:rPr>
                                      <w:rFonts w:cs="B Nazanin"/>
                                      <w:sz w:val="22"/>
                                      <w:szCs w:val="22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Nazanin" w:hint="cs"/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 xml:space="preserve">نام و نام خانوادگی: </w:t>
                                  </w:r>
                                </w:p>
                              </w:tc>
                            </w:tr>
                            <w:tr w:rsidR="00216D66" w:rsidTr="005E6730">
                              <w:tc>
                                <w:tcPr>
                                  <w:tcW w:w="5350" w:type="dxa"/>
                                </w:tcPr>
                                <w:p w:rsidR="00216D66" w:rsidRPr="000B3395" w:rsidRDefault="00216D66" w:rsidP="00216D66">
                                  <w:pPr>
                                    <w:spacing w:line="360" w:lineRule="auto"/>
                                    <w:jc w:val="right"/>
                                    <w:rPr>
                                      <w:rFonts w:cs="B Nazanin"/>
                                      <w:sz w:val="22"/>
                                      <w:szCs w:val="22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Nazanin" w:hint="cs"/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>شماره تماس:</w:t>
                                  </w:r>
                                </w:p>
                              </w:tc>
                              <w:tc>
                                <w:tcPr>
                                  <w:tcW w:w="5350" w:type="dxa"/>
                                </w:tcPr>
                                <w:p w:rsidR="00216D66" w:rsidRDefault="00216D66" w:rsidP="00216D66">
                                  <w:pPr>
                                    <w:spacing w:line="360" w:lineRule="auto"/>
                                    <w:jc w:val="right"/>
                                    <w:rPr>
                                      <w:rFonts w:cs="B Nazanin"/>
                                      <w:sz w:val="22"/>
                                      <w:szCs w:val="22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Nazanin" w:hint="cs"/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 xml:space="preserve">محل خدمت: </w:t>
                                  </w:r>
                                </w:p>
                              </w:tc>
                            </w:tr>
                          </w:tbl>
                          <w:p w:rsidR="00216D66" w:rsidRDefault="00216D66" w:rsidP="008A28C8">
                            <w:pPr>
                              <w:spacing w:before="120" w:line="360" w:lineRule="auto"/>
                              <w:jc w:val="right"/>
                              <w:rPr>
                                <w:rFonts w:cs="B Nazanin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  <w:t>ب-2) استاد راهنمای دوم (در صورت وجود):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342"/>
                              <w:gridCol w:w="5343"/>
                            </w:tblGrid>
                            <w:tr w:rsidR="00216D66" w:rsidTr="005E6730">
                              <w:tc>
                                <w:tcPr>
                                  <w:tcW w:w="5350" w:type="dxa"/>
                                </w:tcPr>
                                <w:p w:rsidR="00216D66" w:rsidRDefault="00216D66" w:rsidP="00216D66">
                                  <w:pPr>
                                    <w:spacing w:line="360" w:lineRule="auto"/>
                                    <w:jc w:val="right"/>
                                    <w:rPr>
                                      <w:rFonts w:cs="B Nazanin"/>
                                      <w:sz w:val="22"/>
                                      <w:szCs w:val="22"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0" w:type="dxa"/>
                                </w:tcPr>
                                <w:p w:rsidR="00216D66" w:rsidRDefault="00216D66" w:rsidP="00216D66">
                                  <w:pPr>
                                    <w:spacing w:line="360" w:lineRule="auto"/>
                                    <w:jc w:val="right"/>
                                    <w:rPr>
                                      <w:rFonts w:cs="B Nazanin"/>
                                      <w:sz w:val="22"/>
                                      <w:szCs w:val="22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Nazanin" w:hint="cs"/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 xml:space="preserve">نام و نام خانوادگی: </w:t>
                                  </w:r>
                                </w:p>
                              </w:tc>
                            </w:tr>
                            <w:tr w:rsidR="00216D66" w:rsidTr="005E6730">
                              <w:tc>
                                <w:tcPr>
                                  <w:tcW w:w="5350" w:type="dxa"/>
                                </w:tcPr>
                                <w:p w:rsidR="00216D66" w:rsidRPr="000B3395" w:rsidRDefault="00216D66" w:rsidP="00216D66">
                                  <w:pPr>
                                    <w:spacing w:line="360" w:lineRule="auto"/>
                                    <w:jc w:val="right"/>
                                    <w:rPr>
                                      <w:rFonts w:cs="B Nazanin"/>
                                      <w:sz w:val="22"/>
                                      <w:szCs w:val="22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Nazanin" w:hint="cs"/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>شماره تماس:</w:t>
                                  </w:r>
                                </w:p>
                              </w:tc>
                              <w:tc>
                                <w:tcPr>
                                  <w:tcW w:w="5350" w:type="dxa"/>
                                </w:tcPr>
                                <w:p w:rsidR="00216D66" w:rsidRDefault="00216D66" w:rsidP="00216D66">
                                  <w:pPr>
                                    <w:spacing w:line="360" w:lineRule="auto"/>
                                    <w:jc w:val="right"/>
                                    <w:rPr>
                                      <w:rFonts w:cs="B Nazanin"/>
                                      <w:sz w:val="22"/>
                                      <w:szCs w:val="22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Nazanin" w:hint="cs"/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 xml:space="preserve">محل خدمت: </w:t>
                                  </w:r>
                                </w:p>
                              </w:tc>
                            </w:tr>
                          </w:tbl>
                          <w:p w:rsidR="00216D66" w:rsidRDefault="00216D66" w:rsidP="00677AA1">
                            <w:pPr>
                              <w:spacing w:before="360" w:line="360" w:lineRule="auto"/>
                              <w:jc w:val="right"/>
                              <w:rPr>
                                <w:rFonts w:cs="B Nazanin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  <w:t>ج) زمینه</w:t>
                            </w:r>
                            <w:r w:rsidR="00677AA1">
                              <w:rPr>
                                <w:rFonts w:cs="B Nazanin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  <w:softHyphen/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  <w:t>ی کلی پایان نامه</w:t>
                            </w:r>
                            <w:r w:rsidR="00677AA1">
                              <w:rPr>
                                <w:rFonts w:cs="B Nazanin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  <w:softHyphen/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cs="B Nazanin" w:hint="cs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  <w:t>ی تحصیلی دانشجو:</w:t>
                            </w:r>
                          </w:p>
                          <w:p w:rsidR="00216D66" w:rsidRDefault="00216D66" w:rsidP="00B67AB3">
                            <w:pPr>
                              <w:spacing w:line="360" w:lineRule="auto"/>
                              <w:jc w:val="right"/>
                              <w:rPr>
                                <w:rFonts w:cs="B Nazanin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</w:pPr>
                          </w:p>
                          <w:p w:rsidR="008A28C8" w:rsidRDefault="008A28C8" w:rsidP="008A28C8">
                            <w:pPr>
                              <w:spacing w:line="360" w:lineRule="auto"/>
                              <w:jc w:val="both"/>
                              <w:rPr>
                                <w:rFonts w:cs="B Nazanin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</w:pPr>
                          </w:p>
                          <w:p w:rsidR="005E6730" w:rsidRDefault="005E6730" w:rsidP="008A28C8">
                            <w:pPr>
                              <w:spacing w:line="360" w:lineRule="auto"/>
                              <w:jc w:val="both"/>
                              <w:rPr>
                                <w:rFonts w:cs="B Nazanin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</w:pPr>
                          </w:p>
                          <w:p w:rsidR="008A28C8" w:rsidRDefault="008A28C8" w:rsidP="008A28C8">
                            <w:pPr>
                              <w:spacing w:line="360" w:lineRule="auto"/>
                              <w:jc w:val="both"/>
                              <w:rPr>
                                <w:rFonts w:cs="B Nazanin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</w:pPr>
                          </w:p>
                          <w:p w:rsidR="005E6730" w:rsidRPr="00D87002" w:rsidRDefault="008A28C8" w:rsidP="005E6730">
                            <w:pPr>
                              <w:spacing w:before="120" w:line="360" w:lineRule="auto"/>
                              <w:jc w:val="both"/>
                              <w:rPr>
                                <w:rFonts w:cs="B Nazanin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</w:pPr>
                            <w:r w:rsidRPr="00D87002">
                              <w:rPr>
                                <w:rFonts w:cs="B Nazanin" w:hint="cs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  <w:t xml:space="preserve">امضای دانشجو و تاریخ تکمیل فرم  </w:t>
                            </w:r>
                            <w:r w:rsidR="00D87002" w:rsidRPr="00D87002">
                              <w:rPr>
                                <w:rFonts w:cs="B Nazanin" w:hint="cs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  <w:t xml:space="preserve">           </w:t>
                            </w:r>
                            <w:r w:rsidRPr="00D87002">
                              <w:rPr>
                                <w:rFonts w:cs="B Nazanin" w:hint="cs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:rsidR="008A28C8" w:rsidRDefault="008A28C8" w:rsidP="008A28C8">
                            <w:pPr>
                              <w:spacing w:line="360" w:lineRule="auto"/>
                              <w:jc w:val="both"/>
                              <w:rPr>
                                <w:rFonts w:cs="B Nazanin"/>
                                <w:b/>
                                <w:bCs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      </w:t>
                            </w:r>
                          </w:p>
                          <w:p w:rsidR="005E6730" w:rsidRPr="008A28C8" w:rsidRDefault="005E6730" w:rsidP="008A28C8">
                            <w:pPr>
                              <w:spacing w:line="360" w:lineRule="auto"/>
                              <w:jc w:val="both"/>
                              <w:rPr>
                                <w:rFonts w:cs="B Nazanin"/>
                                <w:b/>
                                <w:bCs/>
                                <w:rtl/>
                                <w:lang w:bidi="fa-IR"/>
                              </w:rPr>
                            </w:pPr>
                          </w:p>
                          <w:p w:rsidR="00D87002" w:rsidRDefault="008A28C8" w:rsidP="00D87002">
                            <w:pPr>
                              <w:spacing w:line="360" w:lineRule="auto"/>
                              <w:jc w:val="right"/>
                              <w:rPr>
                                <w:rFonts w:cs="B Nazanin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  <w:t xml:space="preserve">د) </w:t>
                            </w:r>
                            <w:r w:rsidR="00216D66">
                              <w:rPr>
                                <w:rFonts w:cs="B Nazanin" w:hint="cs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  <w:t>تاییدیه استاد (ان) محترم راهنما:</w:t>
                            </w:r>
                            <w:r w:rsidR="00D87002">
                              <w:rPr>
                                <w:rFonts w:cs="B Nazanin" w:hint="cs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:rsidR="005E6730" w:rsidRPr="00D87002" w:rsidRDefault="00D87002" w:rsidP="00A92F5E">
                            <w:pPr>
                              <w:bidi/>
                              <w:spacing w:line="360" w:lineRule="auto"/>
                              <w:ind w:left="2880" w:firstLine="720"/>
                              <w:rPr>
                                <w:rFonts w:cs="B Nazanin"/>
                                <w:b/>
                                <w:bCs/>
                                <w:u w:val="single"/>
                                <w:rtl/>
                                <w:lang w:bidi="fa-IR"/>
                              </w:rPr>
                            </w:pPr>
                            <w:r w:rsidRPr="00D87002">
                              <w:rPr>
                                <w:rFonts w:cs="B Nazanin" w:hint="cs"/>
                                <w:b/>
                                <w:bCs/>
                                <w:u w:val="single"/>
                                <w:rtl/>
                                <w:lang w:bidi="fa-IR"/>
                              </w:rPr>
                              <w:t>موارد فوق مورد تایید است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343"/>
                              <w:gridCol w:w="5342"/>
                            </w:tblGrid>
                            <w:tr w:rsidR="008A28C8" w:rsidTr="005E6730">
                              <w:tc>
                                <w:tcPr>
                                  <w:tcW w:w="5350" w:type="dxa"/>
                                </w:tcPr>
                                <w:p w:rsidR="008A28C8" w:rsidRDefault="008A28C8" w:rsidP="008A28C8">
                                  <w:pPr>
                                    <w:spacing w:line="360" w:lineRule="auto"/>
                                    <w:jc w:val="right"/>
                                    <w:rPr>
                                      <w:rFonts w:cs="B Nazanin"/>
                                      <w:b/>
                                      <w:bCs/>
                                      <w:sz w:val="22"/>
                                      <w:szCs w:val="22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Nazanin" w:hint="cs"/>
                                      <w:b/>
                                      <w:bCs/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>امضای استاد محترم راهنمای دوم (در صورت وجود)</w:t>
                                  </w:r>
                                </w:p>
                              </w:tc>
                              <w:tc>
                                <w:tcPr>
                                  <w:tcW w:w="5350" w:type="dxa"/>
                                </w:tcPr>
                                <w:p w:rsidR="008A28C8" w:rsidRDefault="008A28C8" w:rsidP="008A28C8">
                                  <w:pPr>
                                    <w:spacing w:line="360" w:lineRule="auto"/>
                                    <w:jc w:val="right"/>
                                    <w:rPr>
                                      <w:rFonts w:cs="B Nazanin"/>
                                      <w:b/>
                                      <w:bCs/>
                                      <w:sz w:val="22"/>
                                      <w:szCs w:val="22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Nazanin" w:hint="cs"/>
                                      <w:b/>
                                      <w:bCs/>
                                      <w:sz w:val="22"/>
                                      <w:szCs w:val="22"/>
                                      <w:rtl/>
                                      <w:lang w:bidi="fa-IR"/>
                                    </w:rPr>
                                    <w:t>امضای استاد محترم راهنمای اول</w:t>
                                  </w:r>
                                </w:p>
                              </w:tc>
                            </w:tr>
                          </w:tbl>
                          <w:p w:rsidR="008A28C8" w:rsidRDefault="008A28C8" w:rsidP="008A28C8">
                            <w:pPr>
                              <w:spacing w:line="360" w:lineRule="auto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</w:pPr>
                          </w:p>
                          <w:p w:rsidR="008A28C8" w:rsidRDefault="008A28C8" w:rsidP="00216D66">
                            <w:pPr>
                              <w:spacing w:line="360" w:lineRule="auto"/>
                              <w:rPr>
                                <w:rFonts w:cs="B Nazanin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B454591" id="AutoShape 5" o:spid="_x0000_s1028" style="position:absolute;left:0;text-align:left;margin-left:-48pt;margin-top:81.7pt;width:551.25pt;height:714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2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" strokeweight="1.5pt">
                <v:textbox>
                  <w:txbxContent>
                    <w:p w:rsidR="00B67AB3" w:rsidRPr="00216D66" w:rsidRDefault="000B3395" w:rsidP="005864AE">
                      <w:pPr>
                        <w:spacing w:line="360" w:lineRule="auto"/>
                        <w:jc w:val="right"/>
                        <w:rPr>
                          <w:rFonts w:cs="B Nazanin"/>
                          <w:b/>
                          <w:bCs/>
                          <w:rtl/>
                          <w:lang w:bidi="fa-IR"/>
                        </w:rPr>
                      </w:pPr>
                      <w:r w:rsidRPr="00216D66">
                        <w:rPr>
                          <w:rFonts w:cs="B Nazanin" w:hint="cs"/>
                          <w:b/>
                          <w:bCs/>
                          <w:rtl/>
                          <w:lang w:bidi="fa-IR"/>
                        </w:rPr>
                        <w:t>الف) مشخصات دانشجو: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342"/>
                        <w:gridCol w:w="5343"/>
                      </w:tblGrid>
                      <w:tr w:rsidR="000B3395" w:rsidTr="005E6730">
                        <w:tc>
                          <w:tcPr>
                            <w:tcW w:w="5350" w:type="dxa"/>
                          </w:tcPr>
                          <w:p w:rsidR="000B3395" w:rsidRDefault="000B3395" w:rsidP="00B67AB3">
                            <w:pPr>
                              <w:spacing w:line="360" w:lineRule="auto"/>
                              <w:jc w:val="right"/>
                              <w:rPr>
                                <w:rFonts w:cs="B Nazanin"/>
                                <w:sz w:val="22"/>
                                <w:szCs w:val="22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sz w:val="22"/>
                                <w:szCs w:val="22"/>
                                <w:rtl/>
                                <w:lang w:bidi="fa-IR"/>
                              </w:rPr>
                              <w:t>شماره‌ی دانشجویی:</w:t>
                            </w:r>
                          </w:p>
                        </w:tc>
                        <w:tc>
                          <w:tcPr>
                            <w:tcW w:w="5350" w:type="dxa"/>
                          </w:tcPr>
                          <w:p w:rsidR="000B3395" w:rsidRDefault="000B3395" w:rsidP="00B67AB3">
                            <w:pPr>
                              <w:spacing w:line="360" w:lineRule="auto"/>
                              <w:jc w:val="right"/>
                              <w:rPr>
                                <w:rFonts w:cs="B Nazanin"/>
                                <w:sz w:val="22"/>
                                <w:szCs w:val="22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sz w:val="22"/>
                                <w:szCs w:val="22"/>
                                <w:rtl/>
                                <w:lang w:bidi="fa-IR"/>
                              </w:rPr>
                              <w:t xml:space="preserve">نام و نام خانوادگی: </w:t>
                            </w:r>
                          </w:p>
                        </w:tc>
                      </w:tr>
                      <w:tr w:rsidR="000B3395" w:rsidTr="005E6730">
                        <w:tc>
                          <w:tcPr>
                            <w:tcW w:w="5350" w:type="dxa"/>
                          </w:tcPr>
                          <w:p w:rsidR="000B3395" w:rsidRPr="000B3395" w:rsidRDefault="000B3395" w:rsidP="00216D66">
                            <w:pPr>
                              <w:spacing w:line="360" w:lineRule="auto"/>
                              <w:jc w:val="right"/>
                              <w:rPr>
                                <w:rFonts w:cs="B Nazanin"/>
                                <w:sz w:val="22"/>
                                <w:szCs w:val="22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sz w:val="22"/>
                                <w:szCs w:val="22"/>
                                <w:rtl/>
                                <w:lang w:bidi="fa-IR"/>
                              </w:rPr>
                              <w:t xml:space="preserve">نوع ورود: بدون آزمون </w:t>
                            </w:r>
                            <w:r>
                              <w:rPr>
                                <w:sz w:val="22"/>
                                <w:szCs w:val="22"/>
                                <w:rtl/>
                                <w:lang w:bidi="fa-IR"/>
                              </w:rPr>
                              <w:t>□</w:t>
                            </w: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cs="B Nazanin" w:hint="cs"/>
                                <w:sz w:val="22"/>
                                <w:szCs w:val="22"/>
                                <w:rtl/>
                                <w:lang w:bidi="fa-IR"/>
                              </w:rPr>
                              <w:t xml:space="preserve">روزانه </w:t>
                            </w:r>
                            <w:r>
                              <w:rPr>
                                <w:sz w:val="22"/>
                                <w:szCs w:val="22"/>
                                <w:rtl/>
                                <w:lang w:bidi="fa-IR"/>
                              </w:rPr>
                              <w:t>□</w:t>
                            </w:r>
                            <w:r>
                              <w:rPr>
                                <w:rFonts w:cs="B Nazanin" w:hint="cs"/>
                                <w:sz w:val="22"/>
                                <w:szCs w:val="22"/>
                                <w:rtl/>
                                <w:lang w:bidi="fa-IR"/>
                              </w:rPr>
                              <w:t xml:space="preserve"> نوبت دوم </w:t>
                            </w:r>
                            <w:r>
                              <w:rPr>
                                <w:sz w:val="22"/>
                                <w:szCs w:val="22"/>
                                <w:rtl/>
                                <w:lang w:bidi="fa-IR"/>
                              </w:rPr>
                              <w:t>□</w:t>
                            </w: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cs="B Nazanin" w:hint="cs"/>
                                <w:sz w:val="22"/>
                                <w:szCs w:val="22"/>
                                <w:rtl/>
                                <w:lang w:bidi="fa-IR"/>
                              </w:rPr>
                              <w:t>پردیس خودگردان</w:t>
                            </w: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2"/>
                                <w:rtl/>
                                <w:lang w:bidi="fa-IR"/>
                              </w:rPr>
                              <w:t>□</w:t>
                            </w:r>
                            <w:r>
                              <w:rPr>
                                <w:rFonts w:hint="cs"/>
                                <w:sz w:val="22"/>
                                <w:szCs w:val="22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5350" w:type="dxa"/>
                          </w:tcPr>
                          <w:p w:rsidR="000B3395" w:rsidRDefault="000B3395" w:rsidP="000B3395">
                            <w:pPr>
                              <w:spacing w:line="360" w:lineRule="auto"/>
                              <w:jc w:val="right"/>
                              <w:rPr>
                                <w:rFonts w:cs="B Nazanin"/>
                                <w:sz w:val="22"/>
                                <w:szCs w:val="22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sz w:val="22"/>
                                <w:szCs w:val="22"/>
                                <w:rtl/>
                                <w:lang w:bidi="fa-IR"/>
                              </w:rPr>
                              <w:t xml:space="preserve">گرایش تحصیلی: </w:t>
                            </w:r>
                          </w:p>
                        </w:tc>
                      </w:tr>
                      <w:tr w:rsidR="00216D66" w:rsidTr="005E6730">
                        <w:tc>
                          <w:tcPr>
                            <w:tcW w:w="5350" w:type="dxa"/>
                          </w:tcPr>
                          <w:p w:rsidR="00216D66" w:rsidRDefault="00216D66" w:rsidP="00216D66">
                            <w:pPr>
                              <w:spacing w:line="360" w:lineRule="auto"/>
                              <w:jc w:val="right"/>
                              <w:rPr>
                                <w:rFonts w:cs="B Nazanin"/>
                                <w:sz w:val="22"/>
                                <w:szCs w:val="22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5350" w:type="dxa"/>
                          </w:tcPr>
                          <w:p w:rsidR="00216D66" w:rsidRDefault="00216D66" w:rsidP="000B3395">
                            <w:pPr>
                              <w:spacing w:line="360" w:lineRule="auto"/>
                              <w:jc w:val="right"/>
                              <w:rPr>
                                <w:rFonts w:cs="B Nazanin"/>
                                <w:sz w:val="22"/>
                                <w:szCs w:val="22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sz w:val="22"/>
                                <w:szCs w:val="22"/>
                                <w:rtl/>
                                <w:lang w:bidi="fa-IR"/>
                              </w:rPr>
                              <w:t>پژوهشکده‌ی همکار (در صورت وجود):</w:t>
                            </w:r>
                          </w:p>
                        </w:tc>
                      </w:tr>
                    </w:tbl>
                    <w:p w:rsidR="000B3395" w:rsidRDefault="000B3395" w:rsidP="00B67AB3">
                      <w:pPr>
                        <w:spacing w:line="360" w:lineRule="auto"/>
                        <w:jc w:val="right"/>
                        <w:rPr>
                          <w:rFonts w:cs="B Nazanin"/>
                          <w:sz w:val="22"/>
                          <w:szCs w:val="22"/>
                          <w:rtl/>
                          <w:lang w:bidi="fa-IR"/>
                        </w:rPr>
                      </w:pPr>
                    </w:p>
                    <w:p w:rsidR="00216D66" w:rsidRDefault="00216D66" w:rsidP="00B67AB3">
                      <w:pPr>
                        <w:spacing w:line="360" w:lineRule="auto"/>
                        <w:jc w:val="right"/>
                        <w:rPr>
                          <w:rFonts w:cs="B Nazanin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  <w:t>ب) مشخصات استاد(ان) راهنما</w:t>
                      </w:r>
                    </w:p>
                    <w:p w:rsidR="00216D66" w:rsidRDefault="00216D66" w:rsidP="00B67AB3">
                      <w:pPr>
                        <w:spacing w:line="360" w:lineRule="auto"/>
                        <w:jc w:val="right"/>
                        <w:rPr>
                          <w:rFonts w:cs="B Nazanin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  <w:t xml:space="preserve">ب-1) استاد راهنمای اول: 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342"/>
                        <w:gridCol w:w="5343"/>
                      </w:tblGrid>
                      <w:tr w:rsidR="00216D66" w:rsidTr="005E6730">
                        <w:tc>
                          <w:tcPr>
                            <w:tcW w:w="5350" w:type="dxa"/>
                          </w:tcPr>
                          <w:p w:rsidR="00216D66" w:rsidRDefault="00216D66" w:rsidP="00216D66">
                            <w:pPr>
                              <w:spacing w:line="360" w:lineRule="auto"/>
                              <w:jc w:val="right"/>
                              <w:rPr>
                                <w:rFonts w:cs="B Nazanin"/>
                                <w:sz w:val="22"/>
                                <w:szCs w:val="22"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5350" w:type="dxa"/>
                          </w:tcPr>
                          <w:p w:rsidR="00216D66" w:rsidRDefault="00216D66" w:rsidP="00216D66">
                            <w:pPr>
                              <w:spacing w:line="360" w:lineRule="auto"/>
                              <w:jc w:val="right"/>
                              <w:rPr>
                                <w:rFonts w:cs="B Nazanin"/>
                                <w:sz w:val="22"/>
                                <w:szCs w:val="22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sz w:val="22"/>
                                <w:szCs w:val="22"/>
                                <w:rtl/>
                                <w:lang w:bidi="fa-IR"/>
                              </w:rPr>
                              <w:t xml:space="preserve">نام و نام خانوادگی: </w:t>
                            </w:r>
                          </w:p>
                        </w:tc>
                      </w:tr>
                      <w:tr w:rsidR="00216D66" w:rsidTr="005E6730">
                        <w:tc>
                          <w:tcPr>
                            <w:tcW w:w="5350" w:type="dxa"/>
                          </w:tcPr>
                          <w:p w:rsidR="00216D66" w:rsidRPr="000B3395" w:rsidRDefault="00216D66" w:rsidP="00216D66">
                            <w:pPr>
                              <w:spacing w:line="360" w:lineRule="auto"/>
                              <w:jc w:val="right"/>
                              <w:rPr>
                                <w:rFonts w:cs="B Nazanin"/>
                                <w:sz w:val="22"/>
                                <w:szCs w:val="22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sz w:val="22"/>
                                <w:szCs w:val="22"/>
                                <w:rtl/>
                                <w:lang w:bidi="fa-IR"/>
                              </w:rPr>
                              <w:t>شماره تماس:</w:t>
                            </w:r>
                          </w:p>
                        </w:tc>
                        <w:tc>
                          <w:tcPr>
                            <w:tcW w:w="5350" w:type="dxa"/>
                          </w:tcPr>
                          <w:p w:rsidR="00216D66" w:rsidRDefault="00216D66" w:rsidP="00216D66">
                            <w:pPr>
                              <w:spacing w:line="360" w:lineRule="auto"/>
                              <w:jc w:val="right"/>
                              <w:rPr>
                                <w:rFonts w:cs="B Nazanin"/>
                                <w:sz w:val="22"/>
                                <w:szCs w:val="22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sz w:val="22"/>
                                <w:szCs w:val="22"/>
                                <w:rtl/>
                                <w:lang w:bidi="fa-IR"/>
                              </w:rPr>
                              <w:t xml:space="preserve">محل خدمت: </w:t>
                            </w:r>
                          </w:p>
                        </w:tc>
                      </w:tr>
                    </w:tbl>
                    <w:p w:rsidR="00216D66" w:rsidRDefault="00216D66" w:rsidP="008A28C8">
                      <w:pPr>
                        <w:spacing w:before="120" w:line="360" w:lineRule="auto"/>
                        <w:jc w:val="right"/>
                        <w:rPr>
                          <w:rFonts w:cs="B Nazanin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  <w:t>ب-2) استاد راهنمای دوم (در صورت وجود):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342"/>
                        <w:gridCol w:w="5343"/>
                      </w:tblGrid>
                      <w:tr w:rsidR="00216D66" w:rsidTr="005E6730">
                        <w:tc>
                          <w:tcPr>
                            <w:tcW w:w="5350" w:type="dxa"/>
                          </w:tcPr>
                          <w:p w:rsidR="00216D66" w:rsidRDefault="00216D66" w:rsidP="00216D66">
                            <w:pPr>
                              <w:spacing w:line="360" w:lineRule="auto"/>
                              <w:jc w:val="right"/>
                              <w:rPr>
                                <w:rFonts w:cs="B Nazanin"/>
                                <w:sz w:val="22"/>
                                <w:szCs w:val="22"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5350" w:type="dxa"/>
                          </w:tcPr>
                          <w:p w:rsidR="00216D66" w:rsidRDefault="00216D66" w:rsidP="00216D66">
                            <w:pPr>
                              <w:spacing w:line="360" w:lineRule="auto"/>
                              <w:jc w:val="right"/>
                              <w:rPr>
                                <w:rFonts w:cs="B Nazanin"/>
                                <w:sz w:val="22"/>
                                <w:szCs w:val="22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sz w:val="22"/>
                                <w:szCs w:val="22"/>
                                <w:rtl/>
                                <w:lang w:bidi="fa-IR"/>
                              </w:rPr>
                              <w:t xml:space="preserve">نام و نام خانوادگی: </w:t>
                            </w:r>
                          </w:p>
                        </w:tc>
                      </w:tr>
                      <w:tr w:rsidR="00216D66" w:rsidTr="005E6730">
                        <w:tc>
                          <w:tcPr>
                            <w:tcW w:w="5350" w:type="dxa"/>
                          </w:tcPr>
                          <w:p w:rsidR="00216D66" w:rsidRPr="000B3395" w:rsidRDefault="00216D66" w:rsidP="00216D66">
                            <w:pPr>
                              <w:spacing w:line="360" w:lineRule="auto"/>
                              <w:jc w:val="right"/>
                              <w:rPr>
                                <w:rFonts w:cs="B Nazanin"/>
                                <w:sz w:val="22"/>
                                <w:szCs w:val="22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sz w:val="22"/>
                                <w:szCs w:val="22"/>
                                <w:rtl/>
                                <w:lang w:bidi="fa-IR"/>
                              </w:rPr>
                              <w:t>شماره تماس:</w:t>
                            </w:r>
                          </w:p>
                        </w:tc>
                        <w:tc>
                          <w:tcPr>
                            <w:tcW w:w="5350" w:type="dxa"/>
                          </w:tcPr>
                          <w:p w:rsidR="00216D66" w:rsidRDefault="00216D66" w:rsidP="00216D66">
                            <w:pPr>
                              <w:spacing w:line="360" w:lineRule="auto"/>
                              <w:jc w:val="right"/>
                              <w:rPr>
                                <w:rFonts w:cs="B Nazanin"/>
                                <w:sz w:val="22"/>
                                <w:szCs w:val="22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sz w:val="22"/>
                                <w:szCs w:val="22"/>
                                <w:rtl/>
                                <w:lang w:bidi="fa-IR"/>
                              </w:rPr>
                              <w:t xml:space="preserve">محل خدمت: </w:t>
                            </w:r>
                          </w:p>
                        </w:tc>
                      </w:tr>
                    </w:tbl>
                    <w:p w:rsidR="00216D66" w:rsidRDefault="00216D66" w:rsidP="00677AA1">
                      <w:pPr>
                        <w:spacing w:before="360" w:line="360" w:lineRule="auto"/>
                        <w:jc w:val="right"/>
                        <w:rPr>
                          <w:rFonts w:cs="B Nazanin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  <w:t>ج) زمینه</w:t>
                      </w:r>
                      <w:r w:rsidR="00677AA1">
                        <w:rPr>
                          <w:rFonts w:cs="B Nazanin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  <w:softHyphen/>
                      </w:r>
                      <w:r>
                        <w:rPr>
                          <w:rFonts w:cs="B Nazanin" w:hint="cs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  <w:t>ی کلی پایان نامه</w:t>
                      </w:r>
                      <w:r w:rsidR="00677AA1">
                        <w:rPr>
                          <w:rFonts w:cs="B Nazanin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  <w:softHyphen/>
                      </w:r>
                      <w:bookmarkStart w:id="1" w:name="_GoBack"/>
                      <w:bookmarkEnd w:id="1"/>
                      <w:r>
                        <w:rPr>
                          <w:rFonts w:cs="B Nazanin" w:hint="cs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  <w:t>ی تحصیلی دانشجو:</w:t>
                      </w:r>
                    </w:p>
                    <w:p w:rsidR="00216D66" w:rsidRDefault="00216D66" w:rsidP="00B67AB3">
                      <w:pPr>
                        <w:spacing w:line="360" w:lineRule="auto"/>
                        <w:jc w:val="right"/>
                        <w:rPr>
                          <w:rFonts w:cs="B Nazanin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</w:pPr>
                    </w:p>
                    <w:p w:rsidR="008A28C8" w:rsidRDefault="008A28C8" w:rsidP="008A28C8">
                      <w:pPr>
                        <w:spacing w:line="360" w:lineRule="auto"/>
                        <w:jc w:val="both"/>
                        <w:rPr>
                          <w:rFonts w:cs="B Nazanin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</w:pPr>
                    </w:p>
                    <w:p w:rsidR="005E6730" w:rsidRDefault="005E6730" w:rsidP="008A28C8">
                      <w:pPr>
                        <w:spacing w:line="360" w:lineRule="auto"/>
                        <w:jc w:val="both"/>
                        <w:rPr>
                          <w:rFonts w:cs="B Nazanin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</w:pPr>
                    </w:p>
                    <w:p w:rsidR="008A28C8" w:rsidRDefault="008A28C8" w:rsidP="008A28C8">
                      <w:pPr>
                        <w:spacing w:line="360" w:lineRule="auto"/>
                        <w:jc w:val="both"/>
                        <w:rPr>
                          <w:rFonts w:cs="B Nazanin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</w:pPr>
                    </w:p>
                    <w:p w:rsidR="005E6730" w:rsidRPr="00D87002" w:rsidRDefault="008A28C8" w:rsidP="005E6730">
                      <w:pPr>
                        <w:spacing w:before="120" w:line="360" w:lineRule="auto"/>
                        <w:jc w:val="both"/>
                        <w:rPr>
                          <w:rFonts w:cs="B Nazanin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</w:pPr>
                      <w:r w:rsidRPr="00D87002">
                        <w:rPr>
                          <w:rFonts w:cs="B Nazanin" w:hint="cs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  <w:t xml:space="preserve">امضای دانشجو و تاریخ تکمیل فرم  </w:t>
                      </w:r>
                      <w:r w:rsidR="00D87002" w:rsidRPr="00D87002">
                        <w:rPr>
                          <w:rFonts w:cs="B Nazanin" w:hint="cs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  <w:t xml:space="preserve">           </w:t>
                      </w:r>
                      <w:r w:rsidRPr="00D87002">
                        <w:rPr>
                          <w:rFonts w:cs="B Nazanin" w:hint="cs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  <w:t xml:space="preserve"> </w:t>
                      </w:r>
                    </w:p>
                    <w:p w:rsidR="008A28C8" w:rsidRDefault="008A28C8" w:rsidP="008A28C8">
                      <w:pPr>
                        <w:spacing w:line="360" w:lineRule="auto"/>
                        <w:jc w:val="both"/>
                        <w:rPr>
                          <w:rFonts w:cs="B Nazanin"/>
                          <w:b/>
                          <w:bCs/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rtl/>
                          <w:lang w:bidi="fa-IR"/>
                        </w:rPr>
                        <w:t xml:space="preserve">      </w:t>
                      </w:r>
                    </w:p>
                    <w:p w:rsidR="005E6730" w:rsidRPr="008A28C8" w:rsidRDefault="005E6730" w:rsidP="008A28C8">
                      <w:pPr>
                        <w:spacing w:line="360" w:lineRule="auto"/>
                        <w:jc w:val="both"/>
                        <w:rPr>
                          <w:rFonts w:cs="B Nazanin"/>
                          <w:b/>
                          <w:bCs/>
                          <w:rtl/>
                          <w:lang w:bidi="fa-IR"/>
                        </w:rPr>
                      </w:pPr>
                    </w:p>
                    <w:p w:rsidR="00D87002" w:rsidRDefault="008A28C8" w:rsidP="00D87002">
                      <w:pPr>
                        <w:spacing w:line="360" w:lineRule="auto"/>
                        <w:jc w:val="right"/>
                        <w:rPr>
                          <w:rFonts w:cs="B Nazanin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  <w:t xml:space="preserve">د) </w:t>
                      </w:r>
                      <w:r w:rsidR="00216D66">
                        <w:rPr>
                          <w:rFonts w:cs="B Nazanin" w:hint="cs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  <w:t>تاییدیه استاد (ان) محترم راهنما:</w:t>
                      </w:r>
                      <w:r w:rsidR="00D87002">
                        <w:rPr>
                          <w:rFonts w:cs="B Nazanin" w:hint="cs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  <w:t xml:space="preserve"> </w:t>
                      </w:r>
                    </w:p>
                    <w:p w:rsidR="005E6730" w:rsidRPr="00D87002" w:rsidRDefault="00D87002" w:rsidP="00A92F5E">
                      <w:pPr>
                        <w:bidi/>
                        <w:spacing w:line="360" w:lineRule="auto"/>
                        <w:ind w:left="2880" w:firstLine="720"/>
                        <w:rPr>
                          <w:rFonts w:cs="B Nazanin"/>
                          <w:b/>
                          <w:bCs/>
                          <w:u w:val="single"/>
                          <w:rtl/>
                          <w:lang w:bidi="fa-IR"/>
                        </w:rPr>
                      </w:pPr>
                      <w:r w:rsidRPr="00D87002">
                        <w:rPr>
                          <w:rFonts w:cs="B Nazanin" w:hint="cs"/>
                          <w:b/>
                          <w:bCs/>
                          <w:u w:val="single"/>
                          <w:rtl/>
                          <w:lang w:bidi="fa-IR"/>
                        </w:rPr>
                        <w:t>موارد فوق مورد تایید است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343"/>
                        <w:gridCol w:w="5342"/>
                      </w:tblGrid>
                      <w:tr w:rsidR="008A28C8" w:rsidTr="005E6730">
                        <w:tc>
                          <w:tcPr>
                            <w:tcW w:w="5350" w:type="dxa"/>
                          </w:tcPr>
                          <w:p w:rsidR="008A28C8" w:rsidRDefault="008A28C8" w:rsidP="008A28C8">
                            <w:pPr>
                              <w:spacing w:line="360" w:lineRule="auto"/>
                              <w:jc w:val="right"/>
                              <w:rPr>
                                <w:rFonts w:cs="B Nazanin"/>
                                <w:b/>
                                <w:bCs/>
                                <w:sz w:val="22"/>
                                <w:szCs w:val="22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  <w:t>امضای استاد محترم راهنمای دوم (در صورت وجود)</w:t>
                            </w:r>
                          </w:p>
                        </w:tc>
                        <w:tc>
                          <w:tcPr>
                            <w:tcW w:w="5350" w:type="dxa"/>
                          </w:tcPr>
                          <w:p w:rsidR="008A28C8" w:rsidRDefault="008A28C8" w:rsidP="008A28C8">
                            <w:pPr>
                              <w:spacing w:line="360" w:lineRule="auto"/>
                              <w:jc w:val="right"/>
                              <w:rPr>
                                <w:rFonts w:cs="B Nazanin"/>
                                <w:b/>
                                <w:bCs/>
                                <w:sz w:val="22"/>
                                <w:szCs w:val="22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  <w:t>امضای استاد محترم راهنمای اول</w:t>
                            </w:r>
                          </w:p>
                        </w:tc>
                      </w:tr>
                    </w:tbl>
                    <w:p w:rsidR="008A28C8" w:rsidRDefault="008A28C8" w:rsidP="008A28C8">
                      <w:pPr>
                        <w:spacing w:line="360" w:lineRule="auto"/>
                        <w:jc w:val="center"/>
                        <w:rPr>
                          <w:rFonts w:cs="B Nazanin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</w:pPr>
                    </w:p>
                    <w:p w:rsidR="008A28C8" w:rsidRDefault="008A28C8" w:rsidP="00216D66">
                      <w:pPr>
                        <w:spacing w:line="360" w:lineRule="auto"/>
                        <w:rPr>
                          <w:rFonts w:cs="B Nazanin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B67AB3" w:rsidRPr="00B67AB3" w:rsidRDefault="00B67AB3" w:rsidP="005864AE"/>
    <w:p w:rsidR="00B67AB3" w:rsidRPr="00B67AB3" w:rsidRDefault="00B67AB3" w:rsidP="00B67AB3"/>
    <w:p w:rsidR="00B67AB3" w:rsidRPr="00B67AB3" w:rsidRDefault="00B67AB3" w:rsidP="00B67AB3"/>
    <w:p w:rsidR="00B67AB3" w:rsidRPr="00B67AB3" w:rsidRDefault="00B67AB3" w:rsidP="00B67AB3"/>
    <w:p w:rsidR="00B67AB3" w:rsidRPr="00B67AB3" w:rsidRDefault="00B67AB3" w:rsidP="00B67AB3"/>
    <w:p w:rsidR="00B67AB3" w:rsidRPr="00B67AB3" w:rsidRDefault="00B67AB3" w:rsidP="00B67AB3"/>
    <w:p w:rsidR="00B67AB3" w:rsidRPr="00B67AB3" w:rsidRDefault="00B67AB3" w:rsidP="00B67AB3"/>
    <w:p w:rsidR="00B67AB3" w:rsidRPr="00B67AB3" w:rsidRDefault="00B67AB3" w:rsidP="00B67AB3"/>
    <w:p w:rsidR="00B67AB3" w:rsidRPr="00B67AB3" w:rsidRDefault="005E6730" w:rsidP="00B67AB3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148590</wp:posOffset>
                </wp:positionV>
                <wp:extent cx="7010400" cy="0"/>
                <wp:effectExtent l="9525" t="12700" r="9525" b="6350"/>
                <wp:wrapNone/>
                <wp:docPr id="5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010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2708E2" id="Line 31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8pt,11.7pt" to="7in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"/>
            </w:pict>
          </mc:Fallback>
        </mc:AlternateContent>
      </w:r>
    </w:p>
    <w:p w:rsidR="00B67AB3" w:rsidRPr="00B67AB3" w:rsidRDefault="00B67AB3" w:rsidP="00B67AB3"/>
    <w:p w:rsidR="00B67AB3" w:rsidRPr="00B67AB3" w:rsidRDefault="00B67AB3" w:rsidP="00B67AB3"/>
    <w:p w:rsidR="00B67AB3" w:rsidRDefault="00B67AB3" w:rsidP="00B67AB3"/>
    <w:p w:rsidR="00B67AB3" w:rsidRDefault="00B67AB3" w:rsidP="00B67AB3">
      <w:pPr>
        <w:rPr>
          <w:rtl/>
        </w:rPr>
      </w:pPr>
    </w:p>
    <w:p w:rsidR="00B67AB3" w:rsidRDefault="00B67AB3" w:rsidP="00B67AB3">
      <w:pPr>
        <w:rPr>
          <w:rtl/>
        </w:rPr>
      </w:pPr>
    </w:p>
    <w:p w:rsidR="00B67AB3" w:rsidRDefault="00B67AB3" w:rsidP="00B67AB3">
      <w:pPr>
        <w:rPr>
          <w:rtl/>
        </w:rPr>
      </w:pPr>
    </w:p>
    <w:p w:rsidR="00B67AB3" w:rsidRDefault="00B67AB3" w:rsidP="00B67AB3">
      <w:pPr>
        <w:rPr>
          <w:rtl/>
        </w:rPr>
      </w:pPr>
    </w:p>
    <w:p w:rsidR="00B67AB3" w:rsidRDefault="00B67AB3" w:rsidP="00B67AB3">
      <w:pPr>
        <w:rPr>
          <w:rtl/>
        </w:rPr>
      </w:pPr>
    </w:p>
    <w:p w:rsidR="00B67AB3" w:rsidRDefault="00B67AB3" w:rsidP="00B67AB3">
      <w:pPr>
        <w:rPr>
          <w:rtl/>
        </w:rPr>
      </w:pPr>
    </w:p>
    <w:p w:rsidR="00B67AB3" w:rsidRPr="00B67AB3" w:rsidRDefault="00B67AB3" w:rsidP="00B67AB3"/>
    <w:p w:rsidR="00B67AB3" w:rsidRDefault="00B67AB3" w:rsidP="00B67AB3"/>
    <w:tbl>
      <w:tblPr>
        <w:tblW w:w="10922" w:type="dxa"/>
        <w:tblInd w:w="-8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22"/>
      </w:tblGrid>
      <w:tr w:rsidR="00B527A9">
        <w:trPr>
          <w:trHeight w:val="163"/>
        </w:trPr>
        <w:tc>
          <w:tcPr>
            <w:tcW w:w="10922" w:type="dxa"/>
          </w:tcPr>
          <w:p w:rsidR="00B527A9" w:rsidRDefault="00B527A9" w:rsidP="005741B6">
            <w:pPr>
              <w:tabs>
                <w:tab w:val="left" w:pos="1020"/>
              </w:tabs>
            </w:pPr>
          </w:p>
        </w:tc>
      </w:tr>
    </w:tbl>
    <w:p w:rsidR="00192D7E" w:rsidRDefault="00B33B7E" w:rsidP="005741B6">
      <w:pPr>
        <w:tabs>
          <w:tab w:val="left" w:pos="102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863672" wp14:editId="04E38132">
                <wp:simplePos x="0" y="0"/>
                <wp:positionH relativeFrom="column">
                  <wp:posOffset>-638175</wp:posOffset>
                </wp:positionH>
                <wp:positionV relativeFrom="paragraph">
                  <wp:posOffset>3131820</wp:posOffset>
                </wp:positionV>
                <wp:extent cx="7010400" cy="0"/>
                <wp:effectExtent l="0" t="0" r="19050" b="19050"/>
                <wp:wrapNone/>
                <wp:docPr id="3" name="Lin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10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5EA10D" id="Line 3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0.25pt,246.6pt" to="501.75pt,24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XVJpEwIAACk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1E97B2" wp14:editId="43AE5271">
                <wp:simplePos x="0" y="0"/>
                <wp:positionH relativeFrom="column">
                  <wp:posOffset>-638175</wp:posOffset>
                </wp:positionH>
                <wp:positionV relativeFrom="paragraph">
                  <wp:posOffset>2093595</wp:posOffset>
                </wp:positionV>
                <wp:extent cx="7010400" cy="0"/>
                <wp:effectExtent l="0" t="0" r="19050" b="19050"/>
                <wp:wrapNone/>
                <wp:docPr id="4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10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59CAA1" id="Line 3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0.25pt,164.85pt" to="501.75pt,16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c8yEwIAACk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9D9D88" wp14:editId="66B13422">
                <wp:simplePos x="0" y="0"/>
                <wp:positionH relativeFrom="column">
                  <wp:posOffset>-619125</wp:posOffset>
                </wp:positionH>
                <wp:positionV relativeFrom="paragraph">
                  <wp:posOffset>426720</wp:posOffset>
                </wp:positionV>
                <wp:extent cx="7010400" cy="0"/>
                <wp:effectExtent l="0" t="0" r="19050" b="19050"/>
                <wp:wrapNone/>
                <wp:docPr id="2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10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BAEC3A" id="Line 3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8.75pt,33.6pt" to="503.25pt,3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"/>
            </w:pict>
          </mc:Fallback>
        </mc:AlternateContent>
      </w:r>
      <w:r w:rsidR="00B67AB3">
        <w:tab/>
      </w:r>
    </w:p>
    <w:sectPr w:rsidR="00192D7E" w:rsidSect="009E35CE">
      <w:pgSz w:w="11907" w:h="16840" w:code="9"/>
      <w:pgMar w:top="578" w:right="1440" w:bottom="720" w:left="1440" w:header="720" w:footer="720" w:gutter="0"/>
      <w:cols w:space="720"/>
      <w:bidi/>
      <w:rtlGutter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IRANSans Black">
    <w:charset w:val="00"/>
    <w:family w:val="swiss"/>
    <w:pitch w:val="variable"/>
    <w:sig w:usb0="80002003" w:usb1="00000000" w:usb2="00000008" w:usb3="00000000" w:csb0="00000041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3F62FA"/>
    <w:multiLevelType w:val="hybridMultilevel"/>
    <w:tmpl w:val="BDCA8970"/>
    <w:lvl w:ilvl="0" w:tplc="36F6FF28">
      <w:start w:val="1"/>
      <w:numFmt w:val="bullet"/>
      <w:lvlText w:val=""/>
      <w:lvlJc w:val="left"/>
      <w:pPr>
        <w:tabs>
          <w:tab w:val="num" w:pos="8303"/>
        </w:tabs>
        <w:ind w:left="83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0sDA0MTIxMTMAUko6SsGpxcWZ+XkgBYa1AMSv/FEsAAAA"/>
  </w:docVars>
  <w:rsids>
    <w:rsidRoot w:val="00B67AB3"/>
    <w:rsid w:val="00043CC8"/>
    <w:rsid w:val="000B3395"/>
    <w:rsid w:val="000E7DBC"/>
    <w:rsid w:val="001459B7"/>
    <w:rsid w:val="00183919"/>
    <w:rsid w:val="00192D7E"/>
    <w:rsid w:val="001F20EF"/>
    <w:rsid w:val="00216D66"/>
    <w:rsid w:val="0028613B"/>
    <w:rsid w:val="002F59C0"/>
    <w:rsid w:val="00311590"/>
    <w:rsid w:val="0041041E"/>
    <w:rsid w:val="004A2DF5"/>
    <w:rsid w:val="00563213"/>
    <w:rsid w:val="005741B6"/>
    <w:rsid w:val="005864AE"/>
    <w:rsid w:val="00594280"/>
    <w:rsid w:val="005E6730"/>
    <w:rsid w:val="00677AA1"/>
    <w:rsid w:val="006B41A5"/>
    <w:rsid w:val="00823EF6"/>
    <w:rsid w:val="0084182D"/>
    <w:rsid w:val="008515EB"/>
    <w:rsid w:val="008616C5"/>
    <w:rsid w:val="00884C97"/>
    <w:rsid w:val="008A28C8"/>
    <w:rsid w:val="008D2878"/>
    <w:rsid w:val="00975FBE"/>
    <w:rsid w:val="009E35CE"/>
    <w:rsid w:val="00A92F5E"/>
    <w:rsid w:val="00AB19A7"/>
    <w:rsid w:val="00AB60ED"/>
    <w:rsid w:val="00B33B7E"/>
    <w:rsid w:val="00B527A9"/>
    <w:rsid w:val="00B67AB3"/>
    <w:rsid w:val="00C66016"/>
    <w:rsid w:val="00CA63AB"/>
    <w:rsid w:val="00D40863"/>
    <w:rsid w:val="00D87002"/>
    <w:rsid w:val="00D94A5D"/>
    <w:rsid w:val="00E13970"/>
    <w:rsid w:val="00E60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0223FF6A-2FA5-46A7-8174-39396CD4E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0B3395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339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rsid w:val="000B3395"/>
    <w:rPr>
      <w:rFonts w:asciiTheme="majorHAnsi" w:eastAsiaTheme="majorEastAsia" w:hAnsiTheme="majorHAnsi" w:cstheme="majorBidi"/>
      <w:b/>
      <w:bCs/>
      <w:i/>
      <w:i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</dc:creator>
  <cp:keywords/>
  <dc:description/>
  <cp:lastModifiedBy>Takmili2</cp:lastModifiedBy>
  <cp:revision>10</cp:revision>
  <cp:lastPrinted>2007-04-13T20:23:00Z</cp:lastPrinted>
  <dcterms:created xsi:type="dcterms:W3CDTF">2019-10-08T06:36:00Z</dcterms:created>
  <dcterms:modified xsi:type="dcterms:W3CDTF">2019-10-08T11:56:00Z</dcterms:modified>
</cp:coreProperties>
</file>